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5240D" w14:textId="12EFE43F" w:rsidR="00560707" w:rsidRDefault="006612D1">
      <w:bookmarkStart w:id="0" w:name="_Hlk65595579"/>
      <w:r w:rsidRPr="00560707">
        <w:rPr>
          <w:b/>
          <w:bCs/>
          <w:noProof/>
          <w:sz w:val="96"/>
          <w:szCs w:val="96"/>
        </w:rPr>
        <w:drawing>
          <wp:anchor distT="0" distB="0" distL="114300" distR="114300" simplePos="0" relativeHeight="251658240" behindDoc="1" locked="0" layoutInCell="1" allowOverlap="1" wp14:anchorId="7B1912CD" wp14:editId="179A5B3C">
            <wp:simplePos x="0" y="0"/>
            <wp:positionH relativeFrom="margin">
              <wp:posOffset>657225</wp:posOffset>
            </wp:positionH>
            <wp:positionV relativeFrom="margin">
              <wp:posOffset>-428625</wp:posOffset>
            </wp:positionV>
            <wp:extent cx="5253355" cy="854710"/>
            <wp:effectExtent l="0" t="0" r="4445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355" cy="85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E8D38B" w14:textId="77777777" w:rsidR="00560707" w:rsidRDefault="00560707"/>
    <w:p w14:paraId="207218DB" w14:textId="05C3B26D" w:rsidR="00560707" w:rsidRDefault="00560707" w:rsidP="00884635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B2366A" w:rsidRPr="00F54D08">
        <w:rPr>
          <w:b/>
          <w:bCs/>
          <w:sz w:val="24"/>
          <w:szCs w:val="24"/>
        </w:rPr>
        <w:t>Qualifications</w:t>
      </w:r>
      <w:r w:rsidR="00B2366A">
        <w:rPr>
          <w:sz w:val="24"/>
          <w:szCs w:val="24"/>
        </w:rPr>
        <w:t xml:space="preserve"> to be a </w:t>
      </w:r>
      <w:proofErr w:type="gramStart"/>
      <w:r w:rsidR="00B2366A">
        <w:rPr>
          <w:sz w:val="24"/>
          <w:szCs w:val="24"/>
        </w:rPr>
        <w:t>Police</w:t>
      </w:r>
      <w:proofErr w:type="gramEnd"/>
      <w:r w:rsidR="00B2366A">
        <w:rPr>
          <w:sz w:val="24"/>
          <w:szCs w:val="24"/>
        </w:rPr>
        <w:t xml:space="preserve"> Officer</w:t>
      </w:r>
    </w:p>
    <w:bookmarkEnd w:id="0"/>
    <w:p w14:paraId="629A8646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Be at least 20.5 years of age at the time of application; 21 years of age prior to completion of the Academy.</w:t>
      </w:r>
    </w:p>
    <w:p w14:paraId="5D1E2257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Be a United States citizen.</w:t>
      </w:r>
    </w:p>
    <w:p w14:paraId="6818478F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Be in sound physical and mental health.</w:t>
      </w:r>
    </w:p>
    <w:p w14:paraId="067E1EA1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Calibri" w:eastAsia="Times New Roman" w:hAnsi="Calibri" w:cs="Calibri"/>
          <w:color w:val="000000"/>
          <w:sz w:val="24"/>
          <w:szCs w:val="24"/>
        </w:rPr>
        <w:t>Must successfully complete a medical exam to AZPOST standards.</w:t>
      </w:r>
    </w:p>
    <w:p w14:paraId="2F69CC9F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Have not been dishonorably discharged from the United States Armed Forces.</w:t>
      </w:r>
    </w:p>
    <w:p w14:paraId="08DBCA34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Must meet AZ P.O.S.T. drug standards.</w:t>
      </w:r>
    </w:p>
    <w:p w14:paraId="72E8E994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No commission or conviction of a felony. Misdemeanor arrests are discretionary.</w:t>
      </w:r>
    </w:p>
    <w:p w14:paraId="6C55D7E9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Must have good moral character and personal integrity.</w:t>
      </w:r>
    </w:p>
    <w:p w14:paraId="3448FD4E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No history of criminal or improper conduct. No poor employment or irresponsible financial history.</w:t>
      </w:r>
    </w:p>
    <w:p w14:paraId="6F2A7652" w14:textId="77777777" w:rsidR="00B2366A" w:rsidRPr="00CB731F" w:rsidRDefault="00B2366A" w:rsidP="00B2366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Must have a high school diploma or GED equivalency.</w:t>
      </w:r>
    </w:p>
    <w:p w14:paraId="4B0A1196" w14:textId="77777777" w:rsidR="00B2366A" w:rsidRPr="00CB731F" w:rsidRDefault="00B2366A" w:rsidP="00B2366A">
      <w:pPr>
        <w:numPr>
          <w:ilvl w:val="0"/>
          <w:numId w:val="3"/>
        </w:num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>AZ POST (Arizona Peace Officers Standards and Training) certified officers may be eligible for </w:t>
      </w:r>
      <w:hyperlink r:id="rId6" w:history="1">
        <w:r w:rsidRPr="00CB731F">
          <w:rPr>
            <w:rFonts w:ascii="Arial" w:eastAsia="Times New Roman" w:hAnsi="Arial" w:cs="Arial"/>
            <w:color w:val="0066CC"/>
            <w:sz w:val="24"/>
            <w:szCs w:val="24"/>
            <w:u w:val="single"/>
          </w:rPr>
          <w:t>lateral​ transfers</w:t>
        </w:r>
      </w:hyperlink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​ after submitting an application and completing the physical agility assessment and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nowflake/Taylor Police Department</w:t>
      </w:r>
      <w:r w:rsidRPr="00CB731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ckground investigation.​</w:t>
      </w:r>
    </w:p>
    <w:p w14:paraId="3424754D" w14:textId="32E6AECE" w:rsidR="00F54D08" w:rsidRDefault="00F54D08" w:rsidP="00F54D08">
      <w:pPr>
        <w:pStyle w:val="NormalWeb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pualifiers</w:t>
      </w:r>
    </w:p>
    <w:p w14:paraId="4F6CA813" w14:textId="77777777" w:rsid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>
        <w:t>C</w:t>
      </w:r>
      <w:r w:rsidRPr="008674CA">
        <w:rPr>
          <w:rFonts w:ascii="Times New Roman" w:hAnsi="Times New Roman" w:cs="Times New Roman"/>
        </w:rPr>
        <w:t>onvicted of a felony or any offense that would be a felony if committed in Arizona.</w:t>
      </w:r>
    </w:p>
    <w:p w14:paraId="516D4BA2" w14:textId="3E66C95E" w:rsidR="00F54D08" w:rsidRP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54D08">
        <w:rPr>
          <w:rFonts w:ascii="Times New Roman" w:hAnsi="Times New Roman" w:cs="Times New Roman"/>
        </w:rPr>
        <w:t xml:space="preserve">Participation in any serious crime. </w:t>
      </w:r>
    </w:p>
    <w:p w14:paraId="1127FD3B" w14:textId="626E4B96" w:rsidR="00F54D08" w:rsidRP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t>D</w:t>
      </w:r>
      <w:r w:rsidRPr="00F54D08">
        <w:rPr>
          <w:rFonts w:ascii="Times New Roman" w:hAnsi="Times New Roman" w:cs="Times New Roman"/>
        </w:rPr>
        <w:t>ishonorably discharged from the United States Armed Forces</w:t>
      </w:r>
    </w:p>
    <w:p w14:paraId="674B70B1" w14:textId="50ECB56E" w:rsidR="00F54D08" w:rsidRP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t>I</w:t>
      </w:r>
      <w:r w:rsidRPr="00F54D08">
        <w:rPr>
          <w:rFonts w:ascii="Times New Roman" w:hAnsi="Times New Roman" w:cs="Times New Roman"/>
        </w:rPr>
        <w:t xml:space="preserve">llegally possessed, produced, cultivated, or transported marijuana for sale or sold </w:t>
      </w:r>
      <w:proofErr w:type="gramStart"/>
      <w:r w:rsidRPr="00F54D08">
        <w:rPr>
          <w:rFonts w:ascii="Times New Roman" w:hAnsi="Times New Roman" w:cs="Times New Roman"/>
        </w:rPr>
        <w:t>marijuana</w:t>
      </w:r>
      <w:proofErr w:type="gramEnd"/>
    </w:p>
    <w:p w14:paraId="2F87A45A" w14:textId="0228C12A" w:rsidR="00F54D08" w:rsidRP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t>I</w:t>
      </w:r>
      <w:r w:rsidRPr="00F54D08">
        <w:rPr>
          <w:rFonts w:ascii="Times New Roman" w:hAnsi="Times New Roman" w:cs="Times New Roman"/>
        </w:rPr>
        <w:t xml:space="preserve">llegally possessed or used marijuana for any within the past two </w:t>
      </w:r>
      <w:proofErr w:type="gramStart"/>
      <w:r w:rsidRPr="00F54D08">
        <w:rPr>
          <w:rFonts w:ascii="Times New Roman" w:hAnsi="Times New Roman" w:cs="Times New Roman"/>
        </w:rPr>
        <w:t>years;</w:t>
      </w:r>
      <w:proofErr w:type="gramEnd"/>
    </w:p>
    <w:p w14:paraId="2AAC023E" w14:textId="1A86707B" w:rsidR="00F54D08" w:rsidRP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t>I</w:t>
      </w:r>
      <w:r w:rsidRPr="00F54D08">
        <w:rPr>
          <w:rFonts w:ascii="Times New Roman" w:hAnsi="Times New Roman" w:cs="Times New Roman"/>
        </w:rPr>
        <w:t xml:space="preserve">llegally sold, produced, cultivated, or transported for sale a dangerous drug or </w:t>
      </w:r>
      <w:proofErr w:type="gramStart"/>
      <w:r w:rsidRPr="00F54D08">
        <w:rPr>
          <w:rFonts w:ascii="Times New Roman" w:hAnsi="Times New Roman" w:cs="Times New Roman"/>
        </w:rPr>
        <w:t>narcotic;</w:t>
      </w:r>
      <w:proofErr w:type="gramEnd"/>
    </w:p>
    <w:p w14:paraId="3381F273" w14:textId="3C5BA599" w:rsidR="00F54D08" w:rsidRP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B5976">
        <w:t>I</w:t>
      </w:r>
      <w:r w:rsidRPr="00F54D08">
        <w:rPr>
          <w:rFonts w:ascii="Times New Roman" w:hAnsi="Times New Roman" w:cs="Times New Roman"/>
        </w:rPr>
        <w:t>llegally used a dangerous drug or narcotic, other than marijuana, for any purpose within the past</w:t>
      </w:r>
      <w:r>
        <w:t xml:space="preserve"> </w:t>
      </w:r>
      <w:r>
        <w:t>s</w:t>
      </w:r>
      <w:r w:rsidRPr="00F54D08">
        <w:rPr>
          <w:rFonts w:ascii="Times New Roman" w:hAnsi="Times New Roman" w:cs="Times New Roman"/>
        </w:rPr>
        <w:t xml:space="preserve">even </w:t>
      </w:r>
      <w:proofErr w:type="gramStart"/>
      <w:r w:rsidRPr="00F54D08">
        <w:rPr>
          <w:rFonts w:ascii="Times New Roman" w:hAnsi="Times New Roman" w:cs="Times New Roman"/>
        </w:rPr>
        <w:t>years;</w:t>
      </w:r>
      <w:proofErr w:type="gramEnd"/>
    </w:p>
    <w:p w14:paraId="5A824656" w14:textId="30213C0C" w:rsidR="00F54D08" w:rsidRPr="00F54D08" w:rsidRDefault="00F54D08" w:rsidP="00F54D08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F54D08">
        <w:rPr>
          <w:rFonts w:ascii="Times New Roman" w:hAnsi="Times New Roman" w:cs="Times New Roman"/>
        </w:rPr>
        <w:t>Any misdemeanor conviction involving narcotics, drugs, or marijuana.</w:t>
      </w:r>
    </w:p>
    <w:p w14:paraId="407F52FF" w14:textId="323036EB" w:rsidR="00F54D08" w:rsidRPr="00F54D08" w:rsidRDefault="00F54D08" w:rsidP="00F54D08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F54D08">
        <w:rPr>
          <w:rFonts w:ascii="Times New Roman" w:hAnsi="Times New Roman" w:cs="Times New Roman"/>
        </w:rPr>
        <w:t xml:space="preserve">Any selling of narcotics, </w:t>
      </w:r>
      <w:proofErr w:type="gramStart"/>
      <w:r w:rsidRPr="00F54D08">
        <w:rPr>
          <w:rFonts w:ascii="Times New Roman" w:hAnsi="Times New Roman" w:cs="Times New Roman"/>
        </w:rPr>
        <w:t>drugs</w:t>
      </w:r>
      <w:proofErr w:type="gramEnd"/>
      <w:r w:rsidRPr="00F54D08">
        <w:rPr>
          <w:rFonts w:ascii="Times New Roman" w:hAnsi="Times New Roman" w:cs="Times New Roman"/>
        </w:rPr>
        <w:t xml:space="preserve"> or marijuana.</w:t>
      </w:r>
    </w:p>
    <w:p w14:paraId="6F9FCD83" w14:textId="5B533502" w:rsidR="00F54D08" w:rsidRDefault="00F54D08" w:rsidP="00F54D08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8674CA">
        <w:rPr>
          <w:rFonts w:ascii="Times New Roman" w:hAnsi="Times New Roman" w:cs="Times New Roman"/>
        </w:rPr>
        <w:t>Any illegal use of opiate narcotics, hallucinogens, and/or other dangerous drugs. (Includes LSD, PCP, peyote, mescaline, codeine, heroin, morphine, opium, psilocybin, cocaine, hash, speed, barbiturates, etc.)</w:t>
      </w:r>
    </w:p>
    <w:p w14:paraId="76FA7CC6" w14:textId="3B5AB2A5" w:rsidR="00F54D08" w:rsidRPr="00F54D08" w:rsidRDefault="00F54D08" w:rsidP="00F54D08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54D08">
        <w:rPr>
          <w:rFonts w:ascii="Times New Roman" w:hAnsi="Times New Roman" w:cs="Times New Roman"/>
        </w:rPr>
        <w:t xml:space="preserve"> </w:t>
      </w:r>
      <w:r>
        <w:t>C</w:t>
      </w:r>
      <w:r w:rsidRPr="00F54D08">
        <w:rPr>
          <w:rFonts w:ascii="Times New Roman" w:hAnsi="Times New Roman" w:cs="Times New Roman"/>
        </w:rPr>
        <w:t xml:space="preserve">onvicted of or adjudged to have violated traffic regulations governing the movement of vehicles with a frequency within the past three years that indicates disrespect for traffic laws or a disregard for the safety of others on the </w:t>
      </w:r>
      <w:proofErr w:type="gramStart"/>
      <w:r w:rsidRPr="00F54D08">
        <w:rPr>
          <w:rFonts w:ascii="Times New Roman" w:hAnsi="Times New Roman" w:cs="Times New Roman"/>
        </w:rPr>
        <w:t>highway</w:t>
      </w:r>
      <w:proofErr w:type="gramEnd"/>
    </w:p>
    <w:p w14:paraId="0291A15C" w14:textId="2184274E" w:rsidR="00F54D08" w:rsidRDefault="00F54D08" w:rsidP="00F54D08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8674CA">
        <w:rPr>
          <w:rFonts w:ascii="Times New Roman" w:hAnsi="Times New Roman" w:cs="Times New Roman"/>
        </w:rPr>
        <w:t>Any sexual conduct prohibited by law.</w:t>
      </w:r>
    </w:p>
    <w:p w14:paraId="56CCD160" w14:textId="06F25AAF" w:rsidR="00F54D08" w:rsidRPr="00F54D08" w:rsidRDefault="00F54D08" w:rsidP="00F54D08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F54D08">
        <w:rPr>
          <w:rFonts w:ascii="Times New Roman" w:hAnsi="Times New Roman" w:cs="Times New Roman"/>
        </w:rPr>
        <w:t>Negligence in maintaining financial responsibility.</w:t>
      </w:r>
    </w:p>
    <w:sectPr w:rsidR="00F54D08" w:rsidRPr="00F54D08" w:rsidSect="000E007D">
      <w:pgSz w:w="12240" w:h="15840"/>
      <w:pgMar w:top="1440" w:right="90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70A96"/>
    <w:multiLevelType w:val="hybridMultilevel"/>
    <w:tmpl w:val="61348E0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23AAA"/>
    <w:multiLevelType w:val="multilevel"/>
    <w:tmpl w:val="7FA08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CE6FB2"/>
    <w:multiLevelType w:val="hybridMultilevel"/>
    <w:tmpl w:val="28A842EE"/>
    <w:lvl w:ilvl="0" w:tplc="869808E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0625C42"/>
    <w:multiLevelType w:val="hybridMultilevel"/>
    <w:tmpl w:val="BA6C328A"/>
    <w:lvl w:ilvl="0" w:tplc="104C7528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MDE0MDI3sjQ3NjFW0lEKTi0uzszPAykwqwUAk99MFywAAAA="/>
  </w:docVars>
  <w:rsids>
    <w:rsidRoot w:val="00560707"/>
    <w:rsid w:val="00083B87"/>
    <w:rsid w:val="000E007D"/>
    <w:rsid w:val="0014008F"/>
    <w:rsid w:val="00172A1E"/>
    <w:rsid w:val="002F554E"/>
    <w:rsid w:val="0039470D"/>
    <w:rsid w:val="003B5C4A"/>
    <w:rsid w:val="004B4195"/>
    <w:rsid w:val="004D7975"/>
    <w:rsid w:val="00560707"/>
    <w:rsid w:val="0058553D"/>
    <w:rsid w:val="006102A9"/>
    <w:rsid w:val="00656159"/>
    <w:rsid w:val="006612D1"/>
    <w:rsid w:val="00735863"/>
    <w:rsid w:val="007E428B"/>
    <w:rsid w:val="00884635"/>
    <w:rsid w:val="008F1A95"/>
    <w:rsid w:val="00B2366A"/>
    <w:rsid w:val="00CA60C1"/>
    <w:rsid w:val="00F255A9"/>
    <w:rsid w:val="00F54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38580"/>
  <w15:chartTrackingRefBased/>
  <w15:docId w15:val="{5CB5730B-E459-4263-B8B4-4B95D1547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6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46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46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F554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odyTextIndent">
    <w:name w:val="Body Text Indent"/>
    <w:basedOn w:val="Normal"/>
    <w:link w:val="BodyTextIndentChar"/>
    <w:rsid w:val="00F54D08"/>
    <w:pPr>
      <w:spacing w:after="0" w:line="240" w:lineRule="auto"/>
      <w:ind w:left="720" w:hanging="720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F54D08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hoenix.gov/police/joinphxpd/police-officer-lateral-transfer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7</Words>
  <Characters>1922</Characters>
  <Application>Microsoft Office Word</Application>
  <DocSecurity>0</DocSecurity>
  <Lines>16</Lines>
  <Paragraphs>4</Paragraphs>
  <ScaleCrop>false</ScaleCrop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ick C. Ortiz</dc:creator>
  <cp:keywords/>
  <dc:description/>
  <cp:lastModifiedBy>Derick C. Ortiz</cp:lastModifiedBy>
  <cp:revision>3</cp:revision>
  <dcterms:created xsi:type="dcterms:W3CDTF">2021-04-19T19:10:00Z</dcterms:created>
  <dcterms:modified xsi:type="dcterms:W3CDTF">2021-04-19T22:01:00Z</dcterms:modified>
</cp:coreProperties>
</file>